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1A01" w:rsidRDefault="00211A01">
      <w:pPr>
        <w:spacing w:line="360" w:lineRule="auto"/>
        <w:jc w:val="center"/>
        <w:rPr>
          <w:rFonts w:ascii="Georgia" w:hAnsi="Georgia"/>
          <w:b/>
          <w:smallCaps/>
        </w:rPr>
      </w:pPr>
    </w:p>
    <w:p w:rsidR="00211A01" w:rsidRDefault="00211A01">
      <w:pPr>
        <w:spacing w:line="360" w:lineRule="auto"/>
        <w:jc w:val="center"/>
        <w:rPr>
          <w:rFonts w:ascii="Georgia" w:hAnsi="Georgia"/>
          <w:b/>
          <w:smallCaps/>
        </w:rPr>
      </w:pPr>
    </w:p>
    <w:p w:rsidR="00211A01" w:rsidRDefault="00E33EA5">
      <w:pPr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t>Formularz rejestracyjny</w:t>
      </w:r>
    </w:p>
    <w:p w:rsidR="00211A01" w:rsidRDefault="00211A01">
      <w:pPr>
        <w:jc w:val="center"/>
        <w:rPr>
          <w:b/>
        </w:rPr>
      </w:pPr>
    </w:p>
    <w:p w:rsidR="00211A01" w:rsidRDefault="00E33EA5">
      <w:pPr>
        <w:jc w:val="both"/>
      </w:pPr>
      <w:r>
        <w:t>Imię i</w:t>
      </w:r>
      <w:r>
        <w:t xml:space="preserve"> nazwisko:</w:t>
      </w:r>
    </w:p>
    <w:p w:rsidR="00211A01" w:rsidRDefault="00E33EA5">
      <w:pPr>
        <w:jc w:val="both"/>
      </w:pPr>
      <w:r>
        <w:t>Stopień naukowy:</w:t>
      </w:r>
    </w:p>
    <w:p w:rsidR="00211A01" w:rsidRPr="00F87F72" w:rsidRDefault="00E33EA5">
      <w:pPr>
        <w:jc w:val="both"/>
      </w:pPr>
      <w:r>
        <w:t>Afiliacja</w:t>
      </w:r>
      <w:r w:rsidRPr="00F87F72">
        <w:t xml:space="preserve">: </w:t>
      </w:r>
    </w:p>
    <w:p w:rsidR="00211A01" w:rsidRDefault="00E33EA5">
      <w:pPr>
        <w:jc w:val="both"/>
      </w:pPr>
      <w:r>
        <w:t>Adres korespondencyjny:</w:t>
      </w:r>
    </w:p>
    <w:p w:rsidR="00211A01" w:rsidRDefault="00E33EA5">
      <w:pPr>
        <w:jc w:val="both"/>
      </w:pPr>
      <w:r>
        <w:t>Numer tel.</w:t>
      </w:r>
      <w:r>
        <w:t xml:space="preserve">:  </w:t>
      </w:r>
    </w:p>
    <w:p w:rsidR="00211A01" w:rsidRDefault="00E33EA5">
      <w:pPr>
        <w:jc w:val="both"/>
      </w:pPr>
      <w:r>
        <w:t xml:space="preserve">e-mail: </w:t>
      </w:r>
    </w:p>
    <w:p w:rsidR="00211A01" w:rsidRDefault="00211A01">
      <w:pPr>
        <w:jc w:val="both"/>
      </w:pPr>
    </w:p>
    <w:p w:rsidR="00211A01" w:rsidRDefault="00E33EA5">
      <w:pPr>
        <w:autoSpaceDE w:val="0"/>
        <w:autoSpaceDN w:val="0"/>
        <w:adjustRightInd w:val="0"/>
        <w:spacing w:line="360" w:lineRule="auto"/>
        <w:jc w:val="center"/>
      </w:pPr>
      <w:r>
        <w:t>Zgłaszam chęć udziału w</w:t>
      </w:r>
    </w:p>
    <w:p w:rsidR="00211A01" w:rsidRDefault="00E33EA5">
      <w:pPr>
        <w:spacing w:line="360" w:lineRule="auto"/>
        <w:jc w:val="center"/>
      </w:pPr>
      <w:r>
        <w:rPr>
          <w:color w:val="000000" w:themeColor="text1"/>
        </w:rPr>
        <w:t xml:space="preserve">XIII </w:t>
      </w:r>
      <w:r>
        <w:t>Międzynarodowej Konferencji Naukowej</w:t>
      </w:r>
    </w:p>
    <w:p w:rsidR="00211A01" w:rsidRDefault="00E33EA5">
      <w:pPr>
        <w:spacing w:line="360" w:lineRule="auto"/>
        <w:jc w:val="center"/>
        <w:outlineLvl w:val="0"/>
        <w:rPr>
          <w:b/>
        </w:rPr>
      </w:pPr>
      <w:r>
        <w:rPr>
          <w:b/>
        </w:rPr>
        <w:t xml:space="preserve">WSCHÓD-ZACHÓD: DIALOG JĘZYKÓW I KULTUR </w:t>
      </w:r>
    </w:p>
    <w:p w:rsidR="00211A01" w:rsidRPr="00F87F72" w:rsidRDefault="00211A01">
      <w:pPr>
        <w:spacing w:line="440" w:lineRule="exact"/>
        <w:jc w:val="both"/>
      </w:pPr>
    </w:p>
    <w:p w:rsidR="00211A01" w:rsidRDefault="00E33EA5">
      <w:r>
        <w:t>Z wystąpieniem o tytule:</w:t>
      </w:r>
    </w:p>
    <w:p w:rsidR="00211A01" w:rsidRDefault="00E33EA5">
      <w:r>
        <w:t xml:space="preserve"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 </w:t>
      </w:r>
      <w:r>
        <w:br/>
        <w:t>Abstra</w:t>
      </w:r>
      <w:r>
        <w:t>kt</w:t>
      </w:r>
      <w:r>
        <w:t xml:space="preserve"> (150-200 </w:t>
      </w:r>
      <w:r>
        <w:t>słów</w:t>
      </w:r>
      <w:r>
        <w:t>):</w:t>
      </w:r>
    </w:p>
    <w:p w:rsidR="00211A01" w:rsidRDefault="00E33EA5">
      <w:r>
        <w:t xml:space="preserve"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 </w:t>
      </w:r>
      <w:r>
        <w:br/>
      </w:r>
      <w:r>
        <w:t xml:space="preserve"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 </w:t>
      </w:r>
      <w:r>
        <w:br/>
        <w:t>……………………………………………………………………………………………………………………………………………………………………………………………………</w:t>
      </w:r>
    </w:p>
    <w:p w:rsidR="00211A01" w:rsidRPr="00F87F72" w:rsidRDefault="00211A01">
      <w:pPr>
        <w:rPr>
          <w:b/>
          <w:bCs/>
        </w:rPr>
      </w:pPr>
    </w:p>
    <w:p w:rsidR="00211A01" w:rsidRDefault="00E33EA5">
      <w:pPr>
        <w:jc w:val="both"/>
        <w:rPr>
          <w:color w:val="000000"/>
        </w:rPr>
      </w:pPr>
      <w:r>
        <w:rPr>
          <w:color w:val="000000"/>
        </w:rPr>
        <w:t xml:space="preserve"> </w:t>
      </w:r>
    </w:p>
    <w:p w:rsidR="00211A01" w:rsidRDefault="00E33EA5">
      <w:pPr>
        <w:jc w:val="center"/>
        <w:rPr>
          <w:b/>
        </w:rPr>
      </w:pPr>
      <w:r>
        <w:rPr>
          <w:color w:val="000000"/>
        </w:rPr>
        <w:br w:type="column"/>
      </w:r>
      <w:bookmarkStart w:id="1" w:name="_Hlk535406288"/>
    </w:p>
    <w:p w:rsidR="00211A01" w:rsidRDefault="00E33EA5">
      <w:pPr>
        <w:jc w:val="center"/>
        <w:rPr>
          <w:b/>
        </w:rPr>
      </w:pPr>
      <w:bookmarkStart w:id="2" w:name="_Hlk29554617"/>
      <w:r>
        <w:rPr>
          <w:b/>
        </w:rPr>
        <w:t>Klauzula informacyjna</w:t>
      </w:r>
    </w:p>
    <w:p w:rsidR="00211A01" w:rsidRDefault="00211A01">
      <w:pPr>
        <w:ind w:left="567"/>
        <w:jc w:val="both"/>
      </w:pPr>
    </w:p>
    <w:p w:rsidR="00211A01" w:rsidRDefault="00E33EA5">
      <w:pPr>
        <w:ind w:left="567"/>
        <w:jc w:val="both"/>
      </w:pPr>
      <w:r>
        <w:t>Zgodnie z art. 13 ogólnego rozporządze</w:t>
      </w:r>
      <w:r>
        <w:t xml:space="preserve">nia o ochronie danych osobowych z dnia 27 kwietnia 2016 r. (Dz. Urz. UE L 119 z 04.05.2016) (RODO) informujemy, że:  </w:t>
      </w:r>
    </w:p>
    <w:p w:rsidR="00211A01" w:rsidRDefault="00211A01">
      <w:pPr>
        <w:ind w:left="567"/>
        <w:jc w:val="both"/>
      </w:pPr>
    </w:p>
    <w:p w:rsidR="00211A01" w:rsidRDefault="00E33EA5">
      <w:pPr>
        <w:pStyle w:val="Akapitzlist1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ministratorem danych jest </w:t>
      </w:r>
      <w:r>
        <w:rPr>
          <w:rFonts w:ascii="Times New Roman" w:hAnsi="Times New Roman"/>
          <w:sz w:val="24"/>
          <w:szCs w:val="24"/>
        </w:rPr>
        <w:t>Akademia Pomorska, ul. Arciszewskiego 22a, 76-200 Słupsk.</w:t>
      </w:r>
    </w:p>
    <w:p w:rsidR="00211A01" w:rsidRDefault="00E33EA5">
      <w:pPr>
        <w:pStyle w:val="Akapitzlist1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Pani/Pana dane będą przetwarzane w celu i zakresie </w:t>
      </w:r>
      <w:r>
        <w:rPr>
          <w:rFonts w:ascii="Times New Roman" w:hAnsi="Times New Roman"/>
          <w:b/>
          <w:sz w:val="24"/>
          <w:szCs w:val="24"/>
        </w:rPr>
        <w:t>niezbędnym do działalnością organizacji międzynarodowej konferencji naukowej „</w:t>
      </w:r>
      <w:r>
        <w:rPr>
          <w:rFonts w:ascii="Times New Roman" w:hAnsi="Times New Roman"/>
          <w:b/>
          <w:sz w:val="24"/>
          <w:szCs w:val="24"/>
        </w:rPr>
        <w:t>Wschód-Zachód. Dialog języków i kultur</w:t>
      </w:r>
      <w:r>
        <w:rPr>
          <w:rFonts w:ascii="Times New Roman" w:hAnsi="Times New Roman"/>
          <w:b/>
          <w:sz w:val="24"/>
          <w:szCs w:val="24"/>
        </w:rPr>
        <w:t xml:space="preserve">”, organizowanej przez Katedrę </w:t>
      </w:r>
      <w:r>
        <w:rPr>
          <w:rFonts w:ascii="Times New Roman" w:hAnsi="Times New Roman"/>
          <w:b/>
          <w:sz w:val="24"/>
          <w:szCs w:val="24"/>
        </w:rPr>
        <w:t xml:space="preserve">Neofilologii. </w:t>
      </w:r>
    </w:p>
    <w:p w:rsidR="00211A01" w:rsidRDefault="00E33EA5">
      <w:pPr>
        <w:pStyle w:val="Akapitzlist"/>
        <w:numPr>
          <w:ilvl w:val="0"/>
          <w:numId w:val="2"/>
        </w:numPr>
        <w:jc w:val="both"/>
      </w:pPr>
      <w:r>
        <w:t xml:space="preserve">Pani/Pana dane osobowe będą przetwarzane w oparciu o podstawę prawną wynikającą z art. 6 ust. </w:t>
      </w:r>
      <w:r>
        <w:t>1 ogólnego rozporządzenia o ochronie danych osobowych.</w:t>
      </w:r>
    </w:p>
    <w:p w:rsidR="00211A01" w:rsidRDefault="00E33EA5">
      <w:pPr>
        <w:pStyle w:val="Akapitzlist"/>
        <w:numPr>
          <w:ilvl w:val="0"/>
          <w:numId w:val="2"/>
        </w:numPr>
        <w:jc w:val="both"/>
      </w:pPr>
      <w:r>
        <w:t xml:space="preserve">Dane </w:t>
      </w:r>
      <w:r>
        <w:t xml:space="preserve">osobowe uczestnika konferencji </w:t>
      </w:r>
      <w:r>
        <w:t>przechowywane będą do zakończenia organizacji konferencji naukowej wraz z ew. wydarzeniami towarzyszącymi.</w:t>
      </w:r>
    </w:p>
    <w:p w:rsidR="00211A01" w:rsidRDefault="00E33EA5">
      <w:pPr>
        <w:pStyle w:val="Akapitzlist1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danie danych jest dobrowolne, jednak konieczne do organi</w:t>
      </w:r>
      <w:r>
        <w:rPr>
          <w:rFonts w:ascii="Times New Roman" w:hAnsi="Times New Roman"/>
          <w:sz w:val="24"/>
          <w:szCs w:val="24"/>
        </w:rPr>
        <w:t>zacji konferencji naukowej wraz z ew. wydarzeniami towarzyszącymi.</w:t>
      </w:r>
    </w:p>
    <w:p w:rsidR="00211A01" w:rsidRDefault="00E33EA5">
      <w:pPr>
        <w:pStyle w:val="Akapitzlist1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ne nie będą udostępniane podmiotom zewnętrznym z wyjątkiem przypadków przewidzianych przepisami prawa.</w:t>
      </w:r>
    </w:p>
    <w:p w:rsidR="00211A01" w:rsidRDefault="00E33EA5">
      <w:pPr>
        <w:pStyle w:val="Akapitzlist1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zysługuje Pani/Panu prawo dostępu do treści danych oraz ich sprostowania, usunięci</w:t>
      </w:r>
      <w:r>
        <w:rPr>
          <w:rFonts w:ascii="Times New Roman" w:hAnsi="Times New Roman"/>
          <w:sz w:val="24"/>
          <w:szCs w:val="24"/>
        </w:rPr>
        <w:t>a lub ograniczenia przetwarzania, a także prawo sprzeciwu, zażądania zaprzestania przetwarzania i przenoszenia danych, jak również prawo do cofnięcia zgody w dowolnym momencie oraz prawo do wniesienia skargi do organu nadzorczego (tj. Prezesa Urzędu Ochron</w:t>
      </w:r>
      <w:r>
        <w:rPr>
          <w:rFonts w:ascii="Times New Roman" w:hAnsi="Times New Roman"/>
          <w:sz w:val="24"/>
          <w:szCs w:val="24"/>
        </w:rPr>
        <w:t>y Danych Osobowych).</w:t>
      </w:r>
    </w:p>
    <w:p w:rsidR="00211A01" w:rsidRDefault="00E33EA5">
      <w:pPr>
        <w:pStyle w:val="Akapitzlist1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ane udostępnione przez Panią/Pana nie będą przetwarzane w sposób zautomatyzowany i nie będą podlegały profilowaniu. </w:t>
      </w:r>
    </w:p>
    <w:p w:rsidR="00211A01" w:rsidRDefault="00E33EA5">
      <w:pPr>
        <w:pStyle w:val="Akapitzlist1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ministrator danych nie zamierza przekazywać danych osobowych do państwa trzeciego lub organizacji międzynarodowej.</w:t>
      </w:r>
    </w:p>
    <w:p w:rsidR="00211A01" w:rsidRDefault="00211A01">
      <w:pPr>
        <w:pStyle w:val="Tekstpodstawowywcity"/>
        <w:spacing w:line="240" w:lineRule="auto"/>
        <w:ind w:left="927" w:right="423"/>
      </w:pPr>
    </w:p>
    <w:p w:rsidR="00211A01" w:rsidRDefault="00E33EA5">
      <w:pPr>
        <w:jc w:val="center"/>
        <w:rPr>
          <w:b/>
        </w:rPr>
      </w:pPr>
      <w:r>
        <w:rPr>
          <w:b/>
        </w:rPr>
        <w:t>Klauzula zgody</w:t>
      </w:r>
    </w:p>
    <w:p w:rsidR="00211A01" w:rsidRDefault="00E33EA5">
      <w:pPr>
        <w:jc w:val="both"/>
      </w:pPr>
      <w:r>
        <w:t xml:space="preserve">Zgodnie z art. 6 ust.1 lit. a ogólnego rozporządzenia o ochronie danych osobowych z dnia 27 kwietnia 2016 r. (Dz. Urz. UE L 119 z 04.05.2016) (RODO) wyrażam zgodę na przetwarzanie moich danych osobowych przez </w:t>
      </w:r>
      <w:r>
        <w:t>Akademię Pomorską, Arciszewskie</w:t>
      </w:r>
      <w:r>
        <w:t>go 22a, 76-200 Słupsk</w:t>
      </w:r>
      <w:r>
        <w:t>, w celu organizacji konferencji naukowej wraz z ew. wydarzeniami towarzyszącymi.</w:t>
      </w:r>
    </w:p>
    <w:p w:rsidR="00211A01" w:rsidRDefault="00E33EA5">
      <w:pPr>
        <w:jc w:val="both"/>
        <w:rPr>
          <w:b/>
        </w:rPr>
      </w:pPr>
      <w:r>
        <w:rPr>
          <w:b/>
        </w:rPr>
        <w:t xml:space="preserve">Zostałam/em poinformowana/y o moich prawach i obowiązkach. </w:t>
      </w:r>
    </w:p>
    <w:p w:rsidR="00211A01" w:rsidRDefault="00E33EA5">
      <w:pPr>
        <w:jc w:val="both"/>
        <w:rPr>
          <w:b/>
        </w:rPr>
      </w:pPr>
      <w:r>
        <w:rPr>
          <w:b/>
        </w:rPr>
        <w:t>Przyjmuję do wiadomości, iż podanie przeze mnie danych osobowych jest dobrowolne.</w:t>
      </w:r>
    </w:p>
    <w:p w:rsidR="00211A01" w:rsidRDefault="00E33EA5">
      <w:pPr>
        <w:jc w:val="both"/>
      </w:pPr>
      <w:r>
        <w:rPr>
          <w:b/>
        </w:rPr>
        <w:t xml:space="preserve">Imię i nazwisko: </w:t>
      </w:r>
      <w:r>
        <w:t xml:space="preserve">……………………………………………………………………..                                                              </w:t>
      </w:r>
    </w:p>
    <w:p w:rsidR="00211A01" w:rsidRDefault="00E33EA5">
      <w:pPr>
        <w:jc w:val="both"/>
      </w:pPr>
      <w:r>
        <w:t xml:space="preserve">                                                                                        ……………………………………..</w:t>
      </w:r>
    </w:p>
    <w:p w:rsidR="00211A01" w:rsidRDefault="00E33EA5">
      <w:pPr>
        <w:jc w:val="both"/>
        <w:rPr>
          <w:color w:val="000000" w:themeColor="text1"/>
        </w:rPr>
      </w:pPr>
      <w:r>
        <w:t xml:space="preserve">                                           </w:t>
      </w:r>
      <w:r>
        <w:t xml:space="preserve">                                                           (czytelny podpis)</w:t>
      </w:r>
      <w:bookmarkEnd w:id="1"/>
      <w:bookmarkEnd w:id="2"/>
    </w:p>
    <w:p w:rsidR="00211A01" w:rsidRDefault="00211A01">
      <w:pPr>
        <w:spacing w:line="360" w:lineRule="auto"/>
        <w:jc w:val="both"/>
      </w:pPr>
    </w:p>
    <w:sectPr w:rsidR="00211A01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3EA5" w:rsidRDefault="00E33EA5">
      <w:r>
        <w:separator/>
      </w:r>
    </w:p>
  </w:endnote>
  <w:endnote w:type="continuationSeparator" w:id="0">
    <w:p w:rsidR="00E33EA5" w:rsidRDefault="00E33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1A01" w:rsidRDefault="00211A01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1A01" w:rsidRDefault="00E33EA5">
    <w:pPr>
      <w:pStyle w:val="Stopka"/>
      <w:rPr>
        <w:b/>
      </w:rPr>
    </w:pPr>
    <w:r>
      <w:rPr>
        <w:b/>
      </w:rPr>
      <w:t>Katedra</w:t>
    </w:r>
    <w:r>
      <w:rPr>
        <w:b/>
      </w:rPr>
      <w:t xml:space="preserve"> Neofilologii</w:t>
    </w:r>
    <w:r>
      <w:rPr>
        <w:b/>
      </w:rPr>
      <w:tab/>
    </w:r>
    <w:r>
      <w:rPr>
        <w:b/>
      </w:rPr>
      <w:tab/>
      <w:t>Tel.  +48 59 84 00 171</w:t>
    </w:r>
  </w:p>
  <w:p w:rsidR="00211A01" w:rsidRDefault="00E33EA5">
    <w:pPr>
      <w:pStyle w:val="Stopka"/>
      <w:rPr>
        <w:b/>
      </w:rPr>
    </w:pPr>
    <w:r>
      <w:rPr>
        <w:b/>
      </w:rPr>
      <w:t>ul. Słowiańska 8, 76-200 Słupsk</w:t>
    </w:r>
    <w:r>
      <w:rPr>
        <w:b/>
      </w:rPr>
      <w:tab/>
    </w:r>
    <w:r>
      <w:rPr>
        <w:b/>
      </w:rPr>
      <w:tab/>
      <w:t>Faks  +48 59 84 00 171</w:t>
    </w:r>
  </w:p>
  <w:p w:rsidR="00211A01" w:rsidRDefault="00E33EA5">
    <w:pPr>
      <w:pStyle w:val="Stopka"/>
      <w:rPr>
        <w:b/>
      </w:rPr>
    </w:pPr>
    <w:r>
      <w:rPr>
        <w:b/>
      </w:rPr>
      <w:t>POLSKA</w:t>
    </w:r>
  </w:p>
  <w:p w:rsidR="00211A01" w:rsidRDefault="00E33EA5">
    <w:pPr>
      <w:pStyle w:val="Stopka"/>
      <w:rPr>
        <w:b/>
      </w:rPr>
    </w:pPr>
    <w:r>
      <w:rPr>
        <w:b/>
        <w:u w:val="single"/>
      </w:rPr>
      <w:t>neofilologia@apsl.edu.pl</w:t>
    </w:r>
    <w:r>
      <w:rPr>
        <w:b/>
      </w:rPr>
      <w:tab/>
    </w:r>
    <w:r>
      <w:rPr>
        <w:b/>
      </w:rPr>
      <w:tab/>
      <w:t>www.apsl.edu.pl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1A01" w:rsidRDefault="00211A01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3EA5" w:rsidRDefault="00E33EA5">
      <w:r>
        <w:separator/>
      </w:r>
    </w:p>
  </w:footnote>
  <w:footnote w:type="continuationSeparator" w:id="0">
    <w:p w:rsidR="00E33EA5" w:rsidRDefault="00E33EA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1A01" w:rsidRDefault="00E33EA5">
    <w:pPr>
      <w:pStyle w:val="Nagwek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8982516" o:spid="_x0000_s3074" type="#_x0000_t75" style="position:absolute;margin-left:0;margin-top:0;width:595.2pt;height:841.9pt;z-index:-251656192;mso-position-horizontal:center;mso-position-horizontal-relative:margin;mso-position-vertical:center;mso-position-vertical-relative:margin;mso-width-relative:page;mso-height-relative:page" o:allowincell="f">
          <v:imagedata r:id="rId1" o:title="Ap_firmow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1A01" w:rsidRDefault="00E33EA5">
    <w:pPr>
      <w:pStyle w:val="Nagwek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8982515" o:spid="_x0000_s3073" type="#_x0000_t75" style="position:absolute;margin-left:0;margin-top:0;width:595.2pt;height:841.9pt;z-index:-251657216;mso-position-horizontal:center;mso-position-horizontal-relative:margin;mso-position-vertical:center;mso-position-vertical-relative:margin;mso-width-relative:page;mso-height-relative:page" o:allowincell="f">
          <v:imagedata r:id="rId1" o:title="Ap_firmow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4D72F8"/>
    <w:multiLevelType w:val="multilevel"/>
    <w:tmpl w:val="394D72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480732"/>
    <w:multiLevelType w:val="multilevel"/>
    <w:tmpl w:val="794807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3075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DEzMbW0MDI0MjJR0lEKTi0uzszPAykwrQUA2d1CuiwAAAA="/>
  </w:docVars>
  <w:rsids>
    <w:rsidRoot w:val="00D91853"/>
    <w:rsid w:val="00000168"/>
    <w:rsid w:val="000139CC"/>
    <w:rsid w:val="00016CC4"/>
    <w:rsid w:val="00035D42"/>
    <w:rsid w:val="000476AD"/>
    <w:rsid w:val="000752FA"/>
    <w:rsid w:val="00075C34"/>
    <w:rsid w:val="0009485D"/>
    <w:rsid w:val="000E1F17"/>
    <w:rsid w:val="00164879"/>
    <w:rsid w:val="0017549D"/>
    <w:rsid w:val="00192D96"/>
    <w:rsid w:val="001C62FA"/>
    <w:rsid w:val="001D5D2D"/>
    <w:rsid w:val="001D62C3"/>
    <w:rsid w:val="001F31BE"/>
    <w:rsid w:val="001F6EE8"/>
    <w:rsid w:val="00211A01"/>
    <w:rsid w:val="002321D8"/>
    <w:rsid w:val="00294DF3"/>
    <w:rsid w:val="00336334"/>
    <w:rsid w:val="0036793F"/>
    <w:rsid w:val="003B6C1D"/>
    <w:rsid w:val="003C7A1D"/>
    <w:rsid w:val="003E71D8"/>
    <w:rsid w:val="003F0961"/>
    <w:rsid w:val="00410275"/>
    <w:rsid w:val="00416FAB"/>
    <w:rsid w:val="00462ED7"/>
    <w:rsid w:val="00483F2C"/>
    <w:rsid w:val="004960FE"/>
    <w:rsid w:val="005541D3"/>
    <w:rsid w:val="00562118"/>
    <w:rsid w:val="00564059"/>
    <w:rsid w:val="00566D7F"/>
    <w:rsid w:val="005B29D2"/>
    <w:rsid w:val="005C0B39"/>
    <w:rsid w:val="00611252"/>
    <w:rsid w:val="00651732"/>
    <w:rsid w:val="006528BE"/>
    <w:rsid w:val="00685779"/>
    <w:rsid w:val="006964DA"/>
    <w:rsid w:val="006B33DD"/>
    <w:rsid w:val="006D1407"/>
    <w:rsid w:val="0071392D"/>
    <w:rsid w:val="007404B2"/>
    <w:rsid w:val="00773AC9"/>
    <w:rsid w:val="007A2D08"/>
    <w:rsid w:val="007C62BE"/>
    <w:rsid w:val="007E4EA4"/>
    <w:rsid w:val="008029D4"/>
    <w:rsid w:val="00836035"/>
    <w:rsid w:val="008A075C"/>
    <w:rsid w:val="008A50C7"/>
    <w:rsid w:val="008B5DE3"/>
    <w:rsid w:val="008F35C8"/>
    <w:rsid w:val="00907265"/>
    <w:rsid w:val="00910391"/>
    <w:rsid w:val="00935861"/>
    <w:rsid w:val="00950BF0"/>
    <w:rsid w:val="00997AE1"/>
    <w:rsid w:val="009B0D4F"/>
    <w:rsid w:val="009E4544"/>
    <w:rsid w:val="009F183B"/>
    <w:rsid w:val="00AD02C4"/>
    <w:rsid w:val="00AD55BF"/>
    <w:rsid w:val="00AE75F0"/>
    <w:rsid w:val="00B04EEB"/>
    <w:rsid w:val="00B434B3"/>
    <w:rsid w:val="00BC39B3"/>
    <w:rsid w:val="00C15333"/>
    <w:rsid w:val="00C512A7"/>
    <w:rsid w:val="00C54180"/>
    <w:rsid w:val="00C64E28"/>
    <w:rsid w:val="00CD4FFF"/>
    <w:rsid w:val="00CD583D"/>
    <w:rsid w:val="00CE7954"/>
    <w:rsid w:val="00D01CE6"/>
    <w:rsid w:val="00D13BEB"/>
    <w:rsid w:val="00D628D9"/>
    <w:rsid w:val="00D91853"/>
    <w:rsid w:val="00DA149D"/>
    <w:rsid w:val="00DC11D9"/>
    <w:rsid w:val="00DF11D0"/>
    <w:rsid w:val="00E04A44"/>
    <w:rsid w:val="00E33EA5"/>
    <w:rsid w:val="00E42093"/>
    <w:rsid w:val="00E723BB"/>
    <w:rsid w:val="00E8131F"/>
    <w:rsid w:val="00E93102"/>
    <w:rsid w:val="00EB7792"/>
    <w:rsid w:val="00F3528D"/>
    <w:rsid w:val="00F87F72"/>
    <w:rsid w:val="00FA5576"/>
    <w:rsid w:val="0E7E3BF3"/>
    <w:rsid w:val="19E04A3A"/>
    <w:rsid w:val="493D7B40"/>
    <w:rsid w:val="7C0A1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5"/>
    <o:shapelayout v:ext="edit">
      <o:idmap v:ext="edit" data="1"/>
    </o:shapelayout>
  </w:shapeDefaults>
  <w:decimalSymbol w:val=","/>
  <w:listSeparator w:val=";"/>
  <w15:docId w15:val="{A9B77D97-6BC2-4AB8-90F9-C71126BB1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rFonts w:ascii="Times New Roman" w:eastAsia="Times New Roman" w:hAnsi="Times New Roman" w:cs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Tekstpodstawowywcity">
    <w:name w:val="Body Text Indent"/>
    <w:basedOn w:val="Normalny"/>
    <w:qFormat/>
    <w:pPr>
      <w:spacing w:line="360" w:lineRule="auto"/>
      <w:ind w:firstLine="708"/>
      <w:jc w:val="both"/>
    </w:pPr>
  </w:style>
  <w:style w:type="character" w:styleId="Odwoaniedokomentarza">
    <w:name w:val="annotation reference"/>
    <w:basedOn w:val="Domylnaczcionkaakapitu"/>
    <w:uiPriority w:val="99"/>
    <w:semiHidden/>
    <w:unhideWhenUsed/>
    <w:qFormat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qFormat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qFormat/>
    <w:rPr>
      <w:b/>
      <w:bCs/>
    </w:rPr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536"/>
        <w:tab w:val="right" w:pos="9072"/>
      </w:tabs>
    </w:pPr>
  </w:style>
  <w:style w:type="paragraph" w:styleId="Nagwek">
    <w:name w:val="header"/>
    <w:basedOn w:val="Normalny"/>
    <w:link w:val="NagwekZnak"/>
    <w:uiPriority w:val="99"/>
    <w:unhideWhenUsed/>
    <w:qFormat/>
    <w:pPr>
      <w:tabs>
        <w:tab w:val="center" w:pos="4536"/>
        <w:tab w:val="right" w:pos="9072"/>
      </w:tabs>
    </w:pPr>
  </w:style>
  <w:style w:type="character" w:styleId="Hipercze">
    <w:name w:val="Hyperlink"/>
    <w:basedOn w:val="Domylnaczcionkaakapitu"/>
    <w:uiPriority w:val="99"/>
    <w:unhideWhenUsed/>
    <w:qFormat/>
    <w:rPr>
      <w:color w:val="0000FF" w:themeColor="hyperlink"/>
      <w:u w:val="single"/>
    </w:rPr>
  </w:style>
  <w:style w:type="character" w:customStyle="1" w:styleId="NagwekZnak">
    <w:name w:val="Nagłówek Znak"/>
    <w:basedOn w:val="Domylnaczcionkaakapitu"/>
    <w:link w:val="Nagwek"/>
    <w:uiPriority w:val="99"/>
    <w:qFormat/>
  </w:style>
  <w:style w:type="character" w:customStyle="1" w:styleId="StopkaZnak">
    <w:name w:val="Stopka Znak"/>
    <w:basedOn w:val="Domylnaczcionkaakapitu"/>
    <w:link w:val="Stopka"/>
    <w:uiPriority w:val="99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qFormat/>
    <w:rPr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paragraph" w:customStyle="1" w:styleId="Akapitzlist1">
    <w:name w:val="Akapit z listą1"/>
    <w:basedOn w:val="Normalny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4098"/>
    <customShpInfo spid="_x0000_s4097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47</Words>
  <Characters>2688</Characters>
  <Application>Microsoft Office Word</Application>
  <DocSecurity>0</DocSecurity>
  <Lines>22</Lines>
  <Paragraphs>6</Paragraphs>
  <ScaleCrop>false</ScaleCrop>
  <Company/>
  <LinksUpToDate>false</LinksUpToDate>
  <CharactersWithSpaces>31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o Creativo</dc:creator>
  <cp:lastModifiedBy>AP</cp:lastModifiedBy>
  <cp:revision>8</cp:revision>
  <cp:lastPrinted>2019-02-20T13:53:00Z</cp:lastPrinted>
  <dcterms:created xsi:type="dcterms:W3CDTF">2021-01-13T13:12:00Z</dcterms:created>
  <dcterms:modified xsi:type="dcterms:W3CDTF">2021-05-10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5-11.2.0.10114</vt:lpwstr>
  </property>
</Properties>
</file>